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2C33F4" w:rsidRPr="001F119E" w:rsidRDefault="00CD2B76">
      <w:pPr>
        <w:rPr>
          <w:b/>
        </w:rPr>
      </w:pPr>
      <w:r w:rsidRPr="001F119E">
        <w:rPr>
          <w:b/>
        </w:rPr>
        <w:t xml:space="preserve">Referat af 505 klubbens generalforsamling </w:t>
      </w:r>
      <w:r w:rsidR="001F119E" w:rsidRPr="001F119E">
        <w:rPr>
          <w:b/>
        </w:rPr>
        <w:tab/>
      </w:r>
      <w:r w:rsidRPr="001F119E">
        <w:rPr>
          <w:b/>
        </w:rPr>
        <w:tab/>
      </w:r>
      <w:r w:rsidR="00EF5ECD">
        <w:rPr>
          <w:b/>
        </w:rPr>
        <w:t>Sønderborg</w:t>
      </w:r>
      <w:r w:rsidR="001F119E" w:rsidRPr="001F119E">
        <w:rPr>
          <w:b/>
        </w:rPr>
        <w:t xml:space="preserve">, </w:t>
      </w:r>
      <w:r w:rsidR="00EF5ECD">
        <w:rPr>
          <w:b/>
        </w:rPr>
        <w:t>19</w:t>
      </w:r>
      <w:r w:rsidRPr="001F119E">
        <w:rPr>
          <w:b/>
        </w:rPr>
        <w:t xml:space="preserve">. </w:t>
      </w:r>
      <w:r w:rsidR="00EF5ECD">
        <w:rPr>
          <w:b/>
        </w:rPr>
        <w:t xml:space="preserve">maj </w:t>
      </w:r>
      <w:r w:rsidRPr="001F119E">
        <w:rPr>
          <w:b/>
        </w:rPr>
        <w:t>20</w:t>
      </w:r>
      <w:r w:rsidR="00EF5ECD">
        <w:rPr>
          <w:b/>
        </w:rPr>
        <w:t>18</w:t>
      </w:r>
    </w:p>
    <w:p w:rsidR="00CD2B76" w:rsidRPr="001F119E" w:rsidRDefault="00CD2B76" w:rsidP="001F119E">
      <w:r w:rsidRPr="001F119E">
        <w:t>Hans Genefke blev valgt som dirigent</w:t>
      </w:r>
    </w:p>
    <w:p w:rsidR="00CD2B76" w:rsidRPr="001F119E" w:rsidRDefault="00CD2B76" w:rsidP="001F119E">
      <w:r w:rsidRPr="001F119E">
        <w:t>Formandens beretning:</w:t>
      </w:r>
    </w:p>
    <w:p w:rsidR="005E7F20" w:rsidRDefault="005E7F20" w:rsidP="009B1272">
      <w:r>
        <w:t xml:space="preserve">Målstyret </w:t>
      </w:r>
      <w:proofErr w:type="spellStart"/>
      <w:r>
        <w:t>org</w:t>
      </w:r>
      <w:proofErr w:type="spellEnd"/>
      <w:r>
        <w:t>. – værdsætte og anerkende hinanden.</w:t>
      </w:r>
    </w:p>
    <w:p w:rsidR="009B1272" w:rsidRPr="001F119E" w:rsidRDefault="009B1272" w:rsidP="009B1272">
      <w:r>
        <w:t>Generalforsamling 2017: ”</w:t>
      </w:r>
      <w:r w:rsidRPr="001F119E">
        <w:t>Vores mål for næste år er primært: 15 danske både til DM og en kra</w:t>
      </w:r>
      <w:r>
        <w:t>ftigere promovering af klassen.”</w:t>
      </w:r>
    </w:p>
    <w:p w:rsidR="00171EB6" w:rsidRDefault="00171EB6" w:rsidP="001F119E">
      <w:r>
        <w:t xml:space="preserve">Siden DM i Rungsted i Juni 17, har klubbens medlemmer deltaget i EM i </w:t>
      </w:r>
      <w:proofErr w:type="spellStart"/>
      <w:r>
        <w:t>Warnemunde</w:t>
      </w:r>
      <w:proofErr w:type="spellEnd"/>
      <w:r>
        <w:t xml:space="preserve"> (4både, EM guld og en flot placering til familien </w:t>
      </w:r>
      <w:proofErr w:type="spellStart"/>
      <w:r>
        <w:t>Wonterghem</w:t>
      </w:r>
      <w:proofErr w:type="spellEnd"/>
      <w:r>
        <w:t xml:space="preserve">), VM i USA (Jesper og Søren – en god tur beretning), Sæsonen sluttede i Århus med 8 danske både og en svensk vinder båd. I 2018 har Jan været til Australsk Mesterskab og tog sølv, </w:t>
      </w:r>
      <w:proofErr w:type="spellStart"/>
      <w:r>
        <w:t>BM’erne</w:t>
      </w:r>
      <w:proofErr w:type="spellEnd"/>
      <w:r>
        <w:t xml:space="preserve"> og </w:t>
      </w:r>
      <w:proofErr w:type="spellStart"/>
      <w:r>
        <w:t>Buhl’erne</w:t>
      </w:r>
      <w:proofErr w:type="spellEnd"/>
      <w:r>
        <w:t xml:space="preserve"> </w:t>
      </w:r>
      <w:r w:rsidR="005E7F20">
        <w:t xml:space="preserve">har </w:t>
      </w:r>
      <w:r>
        <w:t>været på Gardasøen og nu har vi DM. For tredje år i træk! Vi er 10 danske både og 10 udenlandske. Vi havde et mål om at skulle være 15 danske både og havde håbet på 15 udenlandske – så vi har ikke nået det mål vi besluttede på sidste generalforsamling. ØV.</w:t>
      </w:r>
    </w:p>
    <w:p w:rsidR="000170BE" w:rsidRDefault="00171EB6" w:rsidP="001F119E">
      <w:r>
        <w:t xml:space="preserve">Bestyrelsen </w:t>
      </w:r>
      <w:r w:rsidR="000170BE">
        <w:t xml:space="preserve">har </w:t>
      </w:r>
      <w:r w:rsidR="00BF7618">
        <w:t>arbejdet med</w:t>
      </w:r>
      <w:r w:rsidR="000170BE">
        <w:t xml:space="preserve"> forskellige strategier for promovering af klassen. Vi har satset på tre ting:</w:t>
      </w:r>
    </w:p>
    <w:p w:rsidR="000170BE" w:rsidRDefault="000170BE" w:rsidP="000170BE">
      <w:pPr>
        <w:pStyle w:val="Listeafsnit"/>
        <w:numPr>
          <w:ilvl w:val="0"/>
          <w:numId w:val="1"/>
        </w:numPr>
      </w:pPr>
      <w:r>
        <w:t>Klubjoller – vi har 3 – hvor eneste bæredygtige rekru</w:t>
      </w:r>
      <w:r w:rsidR="005E7F20">
        <w:t>t</w:t>
      </w:r>
      <w:r>
        <w:t>tering er Rasmus og Lars Henrik (der sidste år deltog i DM, EM og Århus). Lotte og Jens er væk. Lige nu har vi ingen besætninger til klubjollerne. I bestyrelsen er vi stemt for at sælge de to ældste klubjoller. Det vil vi gerne høre generalforsamlingens holdning til.</w:t>
      </w:r>
    </w:p>
    <w:p w:rsidR="000170BE" w:rsidRDefault="000170BE" w:rsidP="000170BE">
      <w:pPr>
        <w:pStyle w:val="Listeafsnit"/>
        <w:numPr>
          <w:ilvl w:val="0"/>
          <w:numId w:val="1"/>
        </w:numPr>
      </w:pPr>
      <w:r>
        <w:t>505</w:t>
      </w:r>
      <w:r w:rsidR="00D169D4">
        <w:t xml:space="preserve"> </w:t>
      </w:r>
      <w:r>
        <w:t xml:space="preserve">- </w:t>
      </w:r>
      <w:proofErr w:type="spellStart"/>
      <w:r>
        <w:t>Epi-centre</w:t>
      </w:r>
      <w:proofErr w:type="spellEnd"/>
      <w:r>
        <w:t xml:space="preserve"> – erfaringerne fra Sverige er, at de har to steder hvor de har aktiviteter og mange joller. Det vil vi gerne kopiere – Bestyrelsen har valgt Århus og Hellerup, som de to steder. Vi har holdt en vellykket træningslejr i Århus (Tak til Søren). Men ellers er vi ikke rigtig kommet i gang med aktiviteterne. Vi vil gerne høre om generalforsamlingen bakker op om ideen med </w:t>
      </w:r>
      <w:proofErr w:type="spellStart"/>
      <w:r>
        <w:t>epi-centre</w:t>
      </w:r>
      <w:proofErr w:type="spellEnd"/>
      <w:r>
        <w:t xml:space="preserve">? Og i så fald, hvad vi gør for at få </w:t>
      </w:r>
      <w:r w:rsidR="000E1380">
        <w:t>noget aktivitet.</w:t>
      </w:r>
    </w:p>
    <w:p w:rsidR="00171EB6" w:rsidRDefault="000E1380" w:rsidP="005E7E70">
      <w:pPr>
        <w:pStyle w:val="Listeafsnit"/>
        <w:numPr>
          <w:ilvl w:val="0"/>
          <w:numId w:val="1"/>
        </w:numPr>
      </w:pPr>
      <w:r>
        <w:t xml:space="preserve">EM-2019 i Sønderborg – vi håber, at vi kan skabe noget opmærksomhed omkring vores klasse i </w:t>
      </w:r>
      <w:r w:rsidR="00224C30">
        <w:t>forbindelse med EM. Vi har søgt DS om 44.000 og fik lov</w:t>
      </w:r>
      <w:r w:rsidR="00D169D4">
        <w:t>n</w:t>
      </w:r>
      <w:r w:rsidR="00224C30">
        <w:t xml:space="preserve">ing om 8.300. Vi søgte penge om støtte til en målrettet og professionelt faciliteret kampagne. Med lækkert markedsføringsmateriale – eventside, FB side, folder, sticker osv. Fabiola er gået i gang, i denne weekend skal vi tale med Flemming om eventside mm. Vi har inviteret DS til at hjælpe os med at finde potentielle voksensejlere – ”forældre-barn sejlads” – men det kan de åbenbart ikke. </w:t>
      </w:r>
    </w:p>
    <w:p w:rsidR="00224C30" w:rsidRDefault="00224C30" w:rsidP="00224C30">
      <w:r>
        <w:t>Konklusionen er at vi ikke har promoveret klassen i en grad, der har skabt større interesse om vores sport.</w:t>
      </w:r>
    </w:p>
    <w:p w:rsidR="00561924" w:rsidRDefault="00C83DA1" w:rsidP="00224C30">
      <w:r>
        <w:t xml:space="preserve">Vores Facebook side </w:t>
      </w:r>
      <w:r w:rsidR="00561924">
        <w:t xml:space="preserve">har 439 følgere – det er </w:t>
      </w:r>
      <w:r w:rsidR="00906A0E">
        <w:t xml:space="preserve">en </w:t>
      </w:r>
      <w:r w:rsidR="00561924">
        <w:t>firedobling på 3 år. Vi har mange opslag – altså god aktivitet. Vores hjemmeside har statiske informationer og integrere med Facebook. Hjemmeside er ikke så grafisk lækker og nu halter det med integrationen med Facebook, da vi ikke kan få vores begivenheder listet på hjemmesiden. Vi har rigtig dårlige erfaringer med at vedligeholde hjemmesiden, hvorimod vi har gode erfaringer med Facebook. Det skal også nævnes vi har en side hos DS der også har et Facebook plugin. Et spørgsmål til diskussion er derfor hvad vi gør ved vores hjemmeside?</w:t>
      </w:r>
    </w:p>
    <w:p w:rsidR="00C83DA1" w:rsidRDefault="00C83DA1" w:rsidP="00224C30">
      <w:r>
        <w:t>Bestyrelsen gør hvad den kan. Fabiola og Michael er proaktive. Mads fra Aalborg er reaktiv. Mads fra Århus har meldt sig ud. Som formand har jeg nok svært ved at holde gejsten. Jeg stiller derfor gerne mit formandskab til rådighed for én der vil give den en skalle i det kommende EM-år.</w:t>
      </w:r>
    </w:p>
    <w:p w:rsidR="00CD2B76" w:rsidRDefault="00561924" w:rsidP="001F119E">
      <w:r w:rsidRPr="00561924">
        <w:t>Summa Summarum</w:t>
      </w:r>
      <w:r>
        <w:t xml:space="preserve"> –</w:t>
      </w:r>
      <w:r w:rsidR="009B1272">
        <w:t xml:space="preserve"> status quo – eller måske en negativ tendens, som forhåbentlig med et EM i sigte er kort varig. Jeg mener vores klasse i Danmark har et stort potentiale (bare se hvordan de gør i Sverige), men vi har ikke fundet ud af hvordan vi realisere potentialet endnu.</w:t>
      </w:r>
    </w:p>
    <w:p w:rsidR="005E7E70" w:rsidRDefault="005E7E70" w:rsidP="00EF5ECD"/>
    <w:p w:rsidR="005E7E70" w:rsidRDefault="005E7E70" w:rsidP="005E7E70">
      <w:r>
        <w:lastRenderedPageBreak/>
        <w:t>Regnskabet:</w:t>
      </w:r>
    </w:p>
    <w:p w:rsidR="005E7E70" w:rsidRDefault="005E7E70" w:rsidP="005E7E70">
      <w:r>
        <w:t>Vi har stadig overskud, men det kan komme til at knibe i fremtiden, lad os overveje, forslag til næste gang at evt. Skrue kontingent op.</w:t>
      </w:r>
    </w:p>
    <w:p w:rsidR="005E7E70" w:rsidRDefault="005E7E70" w:rsidP="005E7E70">
      <w:r>
        <w:t>Modtaget forslag om større opsyn med egenkapital og afskrivning. Godkendt af kasseren og taget til efterretning.</w:t>
      </w:r>
    </w:p>
    <w:p w:rsidR="005E7E70" w:rsidRDefault="005E7E70" w:rsidP="005E7E70"/>
    <w:p w:rsidR="005E7E70" w:rsidRDefault="005E7E70" w:rsidP="005E7E70">
      <w:r>
        <w:t>Indkomne forslag:</w:t>
      </w:r>
    </w:p>
    <w:p w:rsidR="005E7E70" w:rsidRDefault="005E7E70" w:rsidP="005E7E70">
      <w:r>
        <w:t>Ingen</w:t>
      </w:r>
    </w:p>
    <w:p w:rsidR="005E7E70" w:rsidRDefault="005E7E70" w:rsidP="005E7E70"/>
    <w:p w:rsidR="005E7E70" w:rsidRDefault="005E7E70" w:rsidP="005E7E70">
      <w:r>
        <w:t>Fastsættelse af kontingent:</w:t>
      </w:r>
    </w:p>
    <w:p w:rsidR="005E7E70" w:rsidRDefault="005E7E70" w:rsidP="005E7E70">
      <w:r>
        <w:t xml:space="preserve">Bliver det samme, 250 </w:t>
      </w:r>
      <w:proofErr w:type="spellStart"/>
      <w:r>
        <w:t>kr</w:t>
      </w:r>
      <w:proofErr w:type="spellEnd"/>
      <w:r>
        <w:t xml:space="preserve"> på mand pr. år.</w:t>
      </w:r>
    </w:p>
    <w:p w:rsidR="005E7E70" w:rsidRDefault="005E7E70" w:rsidP="005E7E70"/>
    <w:p w:rsidR="005E7E70" w:rsidRDefault="005E7E70" w:rsidP="005E7E70">
      <w:r>
        <w:t>Udviklingsmål og aktiviteter i det kommende år:</w:t>
      </w:r>
    </w:p>
    <w:p w:rsidR="005E7E70" w:rsidRDefault="005E7E70" w:rsidP="005E7E70">
      <w:r>
        <w:t>Forslag:</w:t>
      </w:r>
    </w:p>
    <w:p w:rsidR="005E7E70" w:rsidRDefault="005E7E70" w:rsidP="005E7E70">
      <w:pPr>
        <w:pStyle w:val="Listeafsnit"/>
        <w:numPr>
          <w:ilvl w:val="0"/>
          <w:numId w:val="2"/>
        </w:numPr>
        <w:spacing w:after="0" w:line="240" w:lineRule="auto"/>
      </w:pPr>
      <w:r>
        <w:t>Kortere udlån af joller. (Ikke stemt ind)</w:t>
      </w:r>
    </w:p>
    <w:p w:rsidR="005E7E70" w:rsidRDefault="005E7E70" w:rsidP="005E7E70">
      <w:pPr>
        <w:pStyle w:val="Listeafsnit"/>
        <w:numPr>
          <w:ilvl w:val="0"/>
          <w:numId w:val="2"/>
        </w:numPr>
        <w:spacing w:after="0" w:line="240" w:lineRule="auto"/>
      </w:pPr>
      <w:r>
        <w:t xml:space="preserve">At skabe mere omtale ved at flere sender billeder ind til Fabiola til </w:t>
      </w:r>
      <w:proofErr w:type="spellStart"/>
      <w:r>
        <w:t>Facebook</w:t>
      </w:r>
      <w:proofErr w:type="spellEnd"/>
      <w:r>
        <w:t>-siden (og hjemmesiden).</w:t>
      </w:r>
    </w:p>
    <w:p w:rsidR="005E7E70" w:rsidRDefault="005E7E70" w:rsidP="005E7E70">
      <w:pPr>
        <w:pStyle w:val="Listeafsnit"/>
        <w:numPr>
          <w:ilvl w:val="0"/>
          <w:numId w:val="2"/>
        </w:numPr>
        <w:spacing w:after="0" w:line="240" w:lineRule="auto"/>
      </w:pPr>
      <w:r>
        <w:t>Mere omtale om at det tager lang tid at blive den bedste.</w:t>
      </w:r>
    </w:p>
    <w:p w:rsidR="005E7E70" w:rsidRDefault="005E7E70" w:rsidP="005E7E70">
      <w:pPr>
        <w:pStyle w:val="Listeafsnit"/>
        <w:spacing w:after="0" w:line="240" w:lineRule="auto"/>
      </w:pPr>
    </w:p>
    <w:p w:rsidR="005E7E70" w:rsidRDefault="005E7E70" w:rsidP="005E7E70">
      <w:r>
        <w:t>Forslag om at sælge bådene:</w:t>
      </w:r>
    </w:p>
    <w:p w:rsidR="005E7E70" w:rsidRDefault="005E7E70" w:rsidP="005E7E70">
      <w:pPr>
        <w:pStyle w:val="Listeafsnit"/>
        <w:numPr>
          <w:ilvl w:val="0"/>
          <w:numId w:val="2"/>
        </w:numPr>
        <w:spacing w:after="0" w:line="240" w:lineRule="auto"/>
      </w:pPr>
      <w:r>
        <w:t>Michael får lov til selv at bestemme hvad der kommer til at ske med de to ”dårlige” klubjoller.</w:t>
      </w:r>
    </w:p>
    <w:p w:rsidR="005E7E70" w:rsidRDefault="005E7E70" w:rsidP="005E7E70"/>
    <w:p w:rsidR="005E7E70" w:rsidRDefault="005E7E70" w:rsidP="005E7E70">
      <w:r>
        <w:t>Bestyrelsen.</w:t>
      </w:r>
    </w:p>
    <w:p w:rsidR="005E7E70" w:rsidRDefault="005E7E70" w:rsidP="005E7E70">
      <w:pPr>
        <w:pStyle w:val="Listeafsnit"/>
        <w:numPr>
          <w:ilvl w:val="0"/>
          <w:numId w:val="2"/>
        </w:numPr>
        <w:spacing w:after="0" w:line="240" w:lineRule="auto"/>
      </w:pPr>
      <w:r>
        <w:t>Mads Bødker er meldt ud.</w:t>
      </w:r>
    </w:p>
    <w:p w:rsidR="005E7E70" w:rsidRDefault="005E7E70" w:rsidP="005E7E70">
      <w:pPr>
        <w:pStyle w:val="Listeafsnit"/>
        <w:numPr>
          <w:ilvl w:val="0"/>
          <w:numId w:val="2"/>
        </w:numPr>
        <w:spacing w:after="0" w:line="240" w:lineRule="auto"/>
      </w:pPr>
      <w:r>
        <w:t>Søren stiller op til at bestå Aarhus-afdelingen.</w:t>
      </w:r>
    </w:p>
    <w:p w:rsidR="005E7E70" w:rsidRDefault="005E7E70" w:rsidP="00EF5ECD">
      <w:bookmarkStart w:id="0" w:name="_GoBack"/>
      <w:bookmarkEnd w:id="0"/>
    </w:p>
    <w:p w:rsidR="00EF5ECD" w:rsidRPr="001F119E" w:rsidRDefault="00EF5ECD" w:rsidP="00EF5ECD">
      <w:r w:rsidRPr="001F119E">
        <w:t>Eventuelt:</w:t>
      </w:r>
    </w:p>
    <w:p w:rsidR="00EF5ECD" w:rsidRPr="001F119E" w:rsidRDefault="00EF5ECD" w:rsidP="00EF5ECD">
      <w:r w:rsidRPr="001F119E">
        <w:t xml:space="preserve">Vores mål for </w:t>
      </w:r>
      <w:r>
        <w:t xml:space="preserve">det </w:t>
      </w:r>
      <w:r w:rsidRPr="001F119E">
        <w:t xml:space="preserve">næste år er </w:t>
      </w:r>
      <w:r>
        <w:t>stadig</w:t>
      </w:r>
      <w:r w:rsidRPr="001F119E">
        <w:t xml:space="preserve">: 15 danske både til DM </w:t>
      </w:r>
      <w:r>
        <w:t xml:space="preserve">og 10 til EM, samt </w:t>
      </w:r>
      <w:r w:rsidRPr="001F119E">
        <w:t xml:space="preserve">og </w:t>
      </w:r>
      <w:r>
        <w:t>synlig promovering af klassen i forbindelse med EM i Sønderborg.</w:t>
      </w:r>
    </w:p>
    <w:sectPr w:rsidR="00EF5ECD" w:rsidRPr="001F119E" w:rsidSect="001F119E">
      <w:pgSz w:w="11906" w:h="16838"/>
      <w:pgMar w:top="1701" w:right="1134" w:bottom="851" w:left="1134"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E00002FF" w:usb1="400004FF" w:usb2="00000000" w:usb3="00000000" w:csb0="0000019F" w:csb1="00000000"/>
  </w:font>
  <w:font w:name="游明朝">
    <w:panose1 w:val="00000000000000000000"/>
    <w:charset w:val="80"/>
    <w:family w:val="roman"/>
    <w:notTrueType/>
    <w:pitch w:val="default"/>
  </w:font>
  <w:font w:name="Times New Roman">
    <w:panose1 w:val="02020603050405020304"/>
    <w:charset w:val="00"/>
    <w:family w:val="auto"/>
    <w:pitch w:val="variable"/>
    <w:sig w:usb0="E0002AF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0000000000000000000"/>
    <w:charset w:val="02"/>
    <w:family w:val="auto"/>
    <w:pitch w:val="variable"/>
    <w:sig w:usb0="00000000" w:usb1="10000000" w:usb2="00000000" w:usb3="00000000" w:csb0="80000000" w:csb1="00000000"/>
  </w:font>
  <w:font w:name="Calibri">
    <w:panose1 w:val="020F0502020204030204"/>
    <w:charset w:val="00"/>
    <w:family w:val="auto"/>
    <w:pitch w:val="variable"/>
    <w:sig w:usb0="E10002FF" w:usb1="4000ACFF" w:usb2="00000009" w:usb3="00000000" w:csb0="0000019F" w:csb1="00000000"/>
  </w:font>
  <w:font w:name="Arial">
    <w:panose1 w:val="020B0604020202020204"/>
    <w:charset w:val="00"/>
    <w:family w:val="auto"/>
    <w:pitch w:val="variable"/>
    <w:sig w:usb0="E0002AFF" w:usb1="C0007843" w:usb2="00000009" w:usb3="00000000" w:csb0="000001FF" w:csb1="00000000"/>
  </w:font>
  <w:font w:name="游ゴシック Light">
    <w:panose1 w:val="00000000000000000000"/>
    <w:charset w:val="80"/>
    <w:family w:val="roman"/>
    <w:notTrueType/>
    <w:pitch w:val="default"/>
  </w:font>
  <w:font w:name="Calibri Light">
    <w:panose1 w:val="020F0302020204030204"/>
    <w:charset w:val="00"/>
    <w:family w:val="auto"/>
    <w:pitch w:val="variable"/>
    <w:sig w:usb0="00000003" w:usb1="00000000" w:usb2="00000000" w:usb3="00000000" w:csb0="00000001" w:csb1="00000000"/>
  </w:font>
</w:font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2D652918"/>
    <w:multiLevelType w:val="hybridMultilevel"/>
    <w:tmpl w:val="C1A444DA"/>
    <w:lvl w:ilvl="0" w:tplc="44C22C5A">
      <w:numFmt w:val="bullet"/>
      <w:lvlText w:val="-"/>
      <w:lvlJc w:val="left"/>
      <w:pPr>
        <w:ind w:left="720" w:hanging="360"/>
      </w:pPr>
      <w:rPr>
        <w:rFonts w:ascii="Cambria" w:eastAsiaTheme="minorEastAsia" w:hAnsi="Cambria" w:cstheme="minorBidi"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63160F8A"/>
    <w:multiLevelType w:val="hybridMultilevel"/>
    <w:tmpl w:val="1272DC90"/>
    <w:lvl w:ilvl="0" w:tplc="038ED19E">
      <w:numFmt w:val="bullet"/>
      <w:lvlText w:val="-"/>
      <w:lvlJc w:val="left"/>
      <w:pPr>
        <w:ind w:left="720" w:hanging="360"/>
      </w:pPr>
      <w:rPr>
        <w:rFonts w:ascii="Calibri" w:eastAsiaTheme="minorHAnsi" w:hAnsi="Calibri" w:cs="Calibri"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1304"/>
  <w:hyphenationZone w:val="425"/>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TIyNbQwMLEwNTUzMjVV0lEKTi0uzszPAykwqgUAWTEx3ywAAAA="/>
  </w:docVars>
  <w:rsids>
    <w:rsidRoot w:val="00CD2B76"/>
    <w:rsid w:val="000170BE"/>
    <w:rsid w:val="000E1380"/>
    <w:rsid w:val="00114DE7"/>
    <w:rsid w:val="00171EB6"/>
    <w:rsid w:val="001F119E"/>
    <w:rsid w:val="00224C30"/>
    <w:rsid w:val="002C33F4"/>
    <w:rsid w:val="00561924"/>
    <w:rsid w:val="005E7E70"/>
    <w:rsid w:val="005E7F20"/>
    <w:rsid w:val="006C6587"/>
    <w:rsid w:val="007328C1"/>
    <w:rsid w:val="00906A0E"/>
    <w:rsid w:val="009952CA"/>
    <w:rsid w:val="009B1272"/>
    <w:rsid w:val="00BF7618"/>
    <w:rsid w:val="00C83DA1"/>
    <w:rsid w:val="00CD2B76"/>
    <w:rsid w:val="00D169D4"/>
    <w:rsid w:val="00EF5ECD"/>
  </w:rsids>
  <m:mathPr>
    <m:mathFont m:val="Cambria Math"/>
    <m:brkBin m:val="before"/>
    <m:brkBinSub m:val="--"/>
    <m:smallFrac m:val="0"/>
    <m:dispDef/>
    <m:lMargin m:val="0"/>
    <m:rMargin m:val="0"/>
    <m:defJc m:val="centerGroup"/>
    <m:wrapIndent m:val="1440"/>
    <m:intLim m:val="subSup"/>
    <m:naryLim m:val="undOvr"/>
  </m:mathPr>
  <w:themeFontLang w:val="da-DK"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7"/>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da-DK" w:eastAsia="en-US" w:bidi="ar-SA"/>
      </w:rPr>
    </w:rPrDefault>
    <w:pPrDefault>
      <w:pPr>
        <w:spacing w:after="160" w:line="259" w:lineRule="auto"/>
      </w:pPr>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Standardskrifttypeiafsnit">
    <w:name w:val="Default Paragraph Font"/>
    <w:uiPriority w:val="1"/>
    <w:semiHidden/>
    <w:unhideWhenUsed/>
  </w:style>
  <w:style w:type="table" w:default="1" w:styleId="Tabel-Normal">
    <w:name w:val="Normal Table"/>
    <w:uiPriority w:val="99"/>
    <w:semiHidden/>
    <w:unhideWhenUsed/>
    <w:tblPr>
      <w:tblInd w:w="0" w:type="dxa"/>
      <w:tblCellMar>
        <w:top w:w="0" w:type="dxa"/>
        <w:left w:w="108" w:type="dxa"/>
        <w:bottom w:w="0" w:type="dxa"/>
        <w:right w:w="108" w:type="dxa"/>
      </w:tblCellMar>
    </w:tblPr>
  </w:style>
  <w:style w:type="numbering" w:default="1" w:styleId="Ingenliste">
    <w:name w:val="No List"/>
    <w:uiPriority w:val="99"/>
    <w:semiHidden/>
    <w:unhideWhenUsed/>
  </w:style>
  <w:style w:type="paragraph" w:styleId="Normalweb">
    <w:name w:val="Normal (Web)"/>
    <w:basedOn w:val="Normal"/>
    <w:uiPriority w:val="99"/>
    <w:unhideWhenUsed/>
    <w:rsid w:val="00114DE7"/>
    <w:pPr>
      <w:spacing w:before="100" w:beforeAutospacing="1" w:after="100" w:afterAutospacing="1" w:line="240" w:lineRule="auto"/>
    </w:pPr>
    <w:rPr>
      <w:rFonts w:ascii="Times New Roman" w:hAnsi="Times New Roman" w:cs="Times New Roman"/>
      <w:sz w:val="24"/>
      <w:szCs w:val="24"/>
      <w:lang w:eastAsia="da-DK"/>
    </w:rPr>
  </w:style>
  <w:style w:type="paragraph" w:styleId="Listeafsnit">
    <w:name w:val="List Paragraph"/>
    <w:basedOn w:val="Normal"/>
    <w:uiPriority w:val="34"/>
    <w:qFormat/>
    <w:rsid w:val="000170BE"/>
    <w:pPr>
      <w:ind w:left="720"/>
      <w:contextualSpacing/>
    </w:p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da-DK" w:eastAsia="en-US" w:bidi="ar-SA"/>
      </w:rPr>
    </w:rPrDefault>
    <w:pPrDefault>
      <w:pPr>
        <w:spacing w:after="160" w:line="259" w:lineRule="auto"/>
      </w:pPr>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Standardskrifttypeiafsnit">
    <w:name w:val="Default Paragraph Font"/>
    <w:uiPriority w:val="1"/>
    <w:semiHidden/>
    <w:unhideWhenUsed/>
  </w:style>
  <w:style w:type="table" w:default="1" w:styleId="Tabel-Normal">
    <w:name w:val="Normal Table"/>
    <w:uiPriority w:val="99"/>
    <w:semiHidden/>
    <w:unhideWhenUsed/>
    <w:tblPr>
      <w:tblInd w:w="0" w:type="dxa"/>
      <w:tblCellMar>
        <w:top w:w="0" w:type="dxa"/>
        <w:left w:w="108" w:type="dxa"/>
        <w:bottom w:w="0" w:type="dxa"/>
        <w:right w:w="108" w:type="dxa"/>
      </w:tblCellMar>
    </w:tblPr>
  </w:style>
  <w:style w:type="numbering" w:default="1" w:styleId="Ingenliste">
    <w:name w:val="No List"/>
    <w:uiPriority w:val="99"/>
    <w:semiHidden/>
    <w:unhideWhenUsed/>
  </w:style>
  <w:style w:type="paragraph" w:styleId="Normalweb">
    <w:name w:val="Normal (Web)"/>
    <w:basedOn w:val="Normal"/>
    <w:uiPriority w:val="99"/>
    <w:unhideWhenUsed/>
    <w:rsid w:val="00114DE7"/>
    <w:pPr>
      <w:spacing w:before="100" w:beforeAutospacing="1" w:after="100" w:afterAutospacing="1" w:line="240" w:lineRule="auto"/>
    </w:pPr>
    <w:rPr>
      <w:rFonts w:ascii="Times New Roman" w:hAnsi="Times New Roman" w:cs="Times New Roman"/>
      <w:sz w:val="24"/>
      <w:szCs w:val="24"/>
      <w:lang w:eastAsia="da-DK"/>
    </w:rPr>
  </w:style>
  <w:style w:type="paragraph" w:styleId="Listeafsnit">
    <w:name w:val="List Paragraph"/>
    <w:basedOn w:val="Normal"/>
    <w:uiPriority w:val="34"/>
    <w:qFormat/>
    <w:rsid w:val="000170BE"/>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987408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doNotSaveAsSingleFile/>
</w:webSettings>
</file>

<file path=word/_rels/document.xml.rels><?xml version="1.0" encoding="UTF-8" standalone="yes"?>
<Relationships xmlns="http://schemas.openxmlformats.org/package/2006/relationships"><Relationship Id="rId3" Type="http://schemas.microsoft.com/office/2007/relationships/stylesWithEffects" Target="stylesWithEffect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ntTable" Target="fontTable.xml"/><Relationship Id="rId7"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s>
</file>

<file path=word/theme/theme1.xml><?xml version="1.0" encoding="utf-8"?>
<a:theme xmlns:a="http://schemas.openxmlformats.org/drawingml/2006/main" name="Office-tema">
  <a:themeElements>
    <a:clrScheme name="Kontor">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Kontor">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Kontor">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2</Pages>
  <Words>644</Words>
  <Characters>3929</Characters>
  <Application>Microsoft Macintosh Word</Application>
  <DocSecurity>0</DocSecurity>
  <Lines>32</Lines>
  <Paragraphs>9</Paragraphs>
  <ScaleCrop>false</ScaleCrop>
  <HeadingPairs>
    <vt:vector size="2" baseType="variant">
      <vt:variant>
        <vt:lpstr>Titel</vt:lpstr>
      </vt:variant>
      <vt:variant>
        <vt:i4>1</vt:i4>
      </vt:variant>
    </vt:vector>
  </HeadingPairs>
  <TitlesOfParts>
    <vt:vector size="1" baseType="lpstr">
      <vt:lpstr/>
    </vt:vector>
  </TitlesOfParts>
  <Company>Roskilde Tekniske Skole</Company>
  <LinksUpToDate>false</LinksUpToDate>
  <CharactersWithSpaces>456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hael Wonterghem</dc:creator>
  <cp:keywords/>
  <dc:description/>
  <cp:lastModifiedBy>Fabiola Van wonterghem</cp:lastModifiedBy>
  <cp:revision>2</cp:revision>
  <dcterms:created xsi:type="dcterms:W3CDTF">2018-06-04T18:53:00Z</dcterms:created>
  <dcterms:modified xsi:type="dcterms:W3CDTF">2018-06-04T18:53:00Z</dcterms:modified>
</cp:coreProperties>
</file>